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85F7" w14:textId="39B09293" w:rsidR="00FE4172" w:rsidRPr="00537C5E" w:rsidRDefault="008F2325" w:rsidP="00FE4172">
      <w:pPr>
        <w:pStyle w:val="1"/>
        <w:jc w:val="center"/>
        <w:rPr>
          <w:rFonts w:ascii="Times New Roman" w:hAnsi="Times New Roman" w:cs="Times New Roman"/>
          <w:color w:val="auto"/>
        </w:rPr>
      </w:pPr>
      <w:r w:rsidRPr="00537C5E">
        <w:rPr>
          <w:rFonts w:ascii="Times New Roman" w:hAnsi="Times New Roman" w:cs="Times New Roman"/>
          <w:color w:val="auto"/>
        </w:rPr>
        <w:t xml:space="preserve">Вариативная самостоятельная работа № </w:t>
      </w:r>
      <w:r w:rsidR="00FE4172" w:rsidRPr="00537C5E">
        <w:rPr>
          <w:rFonts w:ascii="Times New Roman" w:hAnsi="Times New Roman" w:cs="Times New Roman"/>
          <w:color w:val="auto"/>
        </w:rPr>
        <w:t>2.1. Информационные ресурсы по дисциплине «Математические объекты и их представления»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44"/>
        <w:gridCol w:w="4437"/>
        <w:gridCol w:w="2357"/>
        <w:gridCol w:w="4656"/>
        <w:gridCol w:w="2666"/>
      </w:tblGrid>
      <w:tr w:rsidR="00537C5E" w:rsidRPr="00537C5E" w14:paraId="5160F003" w14:textId="77777777" w:rsidTr="00FE4172">
        <w:tc>
          <w:tcPr>
            <w:tcW w:w="447" w:type="dxa"/>
          </w:tcPr>
          <w:p w14:paraId="36AF2DE5" w14:textId="77777777" w:rsidR="00FE4172" w:rsidRPr="00537C5E" w:rsidRDefault="00FE4172" w:rsidP="007940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7C5E">
              <w:rPr>
                <w:rFonts w:ascii="Times New Roman" w:hAnsi="Times New Roman" w:cs="Times New Roman"/>
                <w:b/>
                <w:bCs/>
              </w:rPr>
              <w:t>№</w:t>
            </w:r>
          </w:p>
        </w:tc>
        <w:tc>
          <w:tcPr>
            <w:tcW w:w="4678" w:type="dxa"/>
          </w:tcPr>
          <w:p w14:paraId="798089DF" w14:textId="77777777" w:rsidR="00FE4172" w:rsidRPr="00537C5E" w:rsidRDefault="00FE4172" w:rsidP="007940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7C5E">
              <w:rPr>
                <w:rFonts w:ascii="Times New Roman" w:hAnsi="Times New Roman" w:cs="Times New Roman"/>
                <w:b/>
                <w:bCs/>
              </w:rPr>
              <w:t>Адрес ресурса</w:t>
            </w:r>
          </w:p>
        </w:tc>
        <w:tc>
          <w:tcPr>
            <w:tcW w:w="1587" w:type="dxa"/>
          </w:tcPr>
          <w:p w14:paraId="53362E7D" w14:textId="77777777" w:rsidR="00FE4172" w:rsidRPr="00537C5E" w:rsidRDefault="00FE4172" w:rsidP="007940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7C5E">
              <w:rPr>
                <w:rFonts w:ascii="Times New Roman" w:hAnsi="Times New Roman" w:cs="Times New Roman"/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60A262A0" w14:textId="77777777" w:rsidR="00FE4172" w:rsidRPr="00537C5E" w:rsidRDefault="00FE4172" w:rsidP="007940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7C5E">
              <w:rPr>
                <w:rFonts w:ascii="Times New Roman" w:hAnsi="Times New Roman" w:cs="Times New Roman"/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0AE7F92" w14:textId="77777777" w:rsidR="00FE4172" w:rsidRPr="00537C5E" w:rsidRDefault="00FE4172" w:rsidP="0079405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37C5E">
              <w:rPr>
                <w:rFonts w:ascii="Times New Roman" w:hAnsi="Times New Roman" w:cs="Times New Roman"/>
                <w:b/>
                <w:bCs/>
              </w:rPr>
              <w:t>Аннотация</w:t>
            </w:r>
          </w:p>
        </w:tc>
      </w:tr>
      <w:tr w:rsidR="00537C5E" w:rsidRPr="00537C5E" w14:paraId="1A9EFC61" w14:textId="77777777" w:rsidTr="00FE4172">
        <w:tc>
          <w:tcPr>
            <w:tcW w:w="447" w:type="dxa"/>
          </w:tcPr>
          <w:p w14:paraId="0EE4731E" w14:textId="77777777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678" w:type="dxa"/>
          </w:tcPr>
          <w:p w14:paraId="6D20F912" w14:textId="08CB5871" w:rsidR="00FE4172" w:rsidRPr="00537C5E" w:rsidRDefault="00537C5E" w:rsidP="0079405A">
            <w:pPr>
              <w:rPr>
                <w:rFonts w:ascii="Times New Roman" w:hAnsi="Times New Roman" w:cs="Times New Roman"/>
              </w:rPr>
            </w:pPr>
            <w:hyperlink r:id="rId4" w:history="1"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wikipedia.org/</w:t>
              </w:r>
              <w:proofErr w:type="spellStart"/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Математический_объект</w:t>
              </w:r>
              <w:proofErr w:type="spellEnd"/>
            </w:hyperlink>
          </w:p>
        </w:tc>
        <w:tc>
          <w:tcPr>
            <w:tcW w:w="1587" w:type="dxa"/>
          </w:tcPr>
          <w:p w14:paraId="25002A11" w14:textId="66676D95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Пользователи интернета</w:t>
            </w:r>
          </w:p>
        </w:tc>
        <w:tc>
          <w:tcPr>
            <w:tcW w:w="4803" w:type="dxa"/>
          </w:tcPr>
          <w:p w14:paraId="125A91D7" w14:textId="1B7526CD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5E3FA4" wp14:editId="5C791F5B">
                  <wp:extent cx="2540408" cy="2552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3251" cy="2585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7999968" w14:textId="0663BB43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Определение математического объекта, примеры, способы определения, применение.</w:t>
            </w:r>
          </w:p>
        </w:tc>
      </w:tr>
      <w:tr w:rsidR="00537C5E" w:rsidRPr="00537C5E" w14:paraId="30CEFAA8" w14:textId="77777777" w:rsidTr="00FE4172">
        <w:tc>
          <w:tcPr>
            <w:tcW w:w="447" w:type="dxa"/>
          </w:tcPr>
          <w:p w14:paraId="6044E7A8" w14:textId="77777777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78" w:type="dxa"/>
          </w:tcPr>
          <w:p w14:paraId="4E7810BD" w14:textId="22777FF1" w:rsidR="00FE4172" w:rsidRPr="00537C5E" w:rsidRDefault="00537C5E" w:rsidP="0079405A">
            <w:pPr>
              <w:rPr>
                <w:rFonts w:ascii="Times New Roman" w:hAnsi="Times New Roman" w:cs="Times New Roman"/>
                <w:lang w:val="en-US"/>
              </w:rPr>
            </w:pPr>
            <w:hyperlink r:id="rId6" w:history="1"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kspt.icc.spbstu.ru/CAS_L07.pdf</w:t>
              </w:r>
            </w:hyperlink>
          </w:p>
        </w:tc>
        <w:tc>
          <w:tcPr>
            <w:tcW w:w="1587" w:type="dxa"/>
          </w:tcPr>
          <w:p w14:paraId="6F271466" w14:textId="6DBCD874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Малышев И. А.</w:t>
            </w:r>
          </w:p>
        </w:tc>
        <w:tc>
          <w:tcPr>
            <w:tcW w:w="4803" w:type="dxa"/>
          </w:tcPr>
          <w:p w14:paraId="494682EB" w14:textId="00C8BACD" w:rsidR="00FE4172" w:rsidRPr="00537C5E" w:rsidRDefault="00FE4172" w:rsidP="0079405A">
            <w:pPr>
              <w:rPr>
                <w:rFonts w:ascii="Times New Roman" w:hAnsi="Times New Roman" w:cs="Times New Roman"/>
                <w:lang w:val="en-US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FB30A3D" wp14:editId="52544804">
                  <wp:extent cx="2530239" cy="2428875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6231" cy="2453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1194092" w14:textId="73349A72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Лекция о математических объектах компьютерной алгебры.</w:t>
            </w:r>
          </w:p>
        </w:tc>
      </w:tr>
      <w:tr w:rsidR="00537C5E" w:rsidRPr="00537C5E" w14:paraId="4D8717C1" w14:textId="77777777" w:rsidTr="00FE4172">
        <w:tc>
          <w:tcPr>
            <w:tcW w:w="447" w:type="dxa"/>
          </w:tcPr>
          <w:p w14:paraId="0F72BBCD" w14:textId="77777777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4678" w:type="dxa"/>
          </w:tcPr>
          <w:p w14:paraId="3F9B66DD" w14:textId="4708E6A9" w:rsidR="00FE4172" w:rsidRPr="00537C5E" w:rsidRDefault="00537C5E" w:rsidP="0079405A">
            <w:pPr>
              <w:rPr>
                <w:rFonts w:ascii="Times New Roman" w:hAnsi="Times New Roman" w:cs="Times New Roman"/>
              </w:rPr>
            </w:pPr>
            <w:hyperlink r:id="rId8" w:history="1"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studfile.net/2975741/page:24/</w:t>
              </w:r>
            </w:hyperlink>
          </w:p>
        </w:tc>
        <w:tc>
          <w:tcPr>
            <w:tcW w:w="1587" w:type="dxa"/>
          </w:tcPr>
          <w:p w14:paraId="47C5F963" w14:textId="377EBA89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ЧГПУ (Челябинск)</w:t>
            </w:r>
            <w:r w:rsidRPr="00537C5E">
              <w:rPr>
                <w:rFonts w:ascii="Times New Roman" w:hAnsi="Times New Roman" w:cs="Times New Roman"/>
              </w:rPr>
              <w:fldChar w:fldCharType="begin"/>
            </w:r>
            <w:r w:rsidRPr="00537C5E">
              <w:rPr>
                <w:rFonts w:ascii="Times New Roman" w:hAnsi="Times New Roman" w:cs="Times New Roman"/>
              </w:rPr>
              <w:instrText xml:space="preserve"> DATE \@ "dd.MM.yyyy" </w:instrText>
            </w:r>
            <w:r w:rsidRPr="00537C5E">
              <w:rPr>
                <w:rFonts w:ascii="Times New Roman" w:hAnsi="Times New Roman" w:cs="Times New Roman"/>
              </w:rPr>
              <w:fldChar w:fldCharType="separate"/>
            </w:r>
            <w:r w:rsidR="00537C5E" w:rsidRPr="00537C5E">
              <w:rPr>
                <w:rFonts w:ascii="Times New Roman" w:hAnsi="Times New Roman" w:cs="Times New Roman"/>
                <w:noProof/>
              </w:rPr>
              <w:t>29.05.2023</w:t>
            </w:r>
            <w:r w:rsidRPr="00537C5E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4803" w:type="dxa"/>
          </w:tcPr>
          <w:p w14:paraId="10FD2149" w14:textId="6D0E8D6D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2B64AA1" wp14:editId="7614D54C">
                  <wp:extent cx="2619375" cy="251443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9578" cy="2533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9F2AA96" w14:textId="42EC6FEA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Представление математических объектов в системах компьютерной алгебры.</w:t>
            </w:r>
          </w:p>
        </w:tc>
      </w:tr>
      <w:tr w:rsidR="00537C5E" w:rsidRPr="00537C5E" w14:paraId="6722F35F" w14:textId="77777777" w:rsidTr="00FE4172">
        <w:tc>
          <w:tcPr>
            <w:tcW w:w="447" w:type="dxa"/>
          </w:tcPr>
          <w:p w14:paraId="52A72A18" w14:textId="77777777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678" w:type="dxa"/>
          </w:tcPr>
          <w:p w14:paraId="7206B288" w14:textId="20E40A93" w:rsidR="00FE4172" w:rsidRPr="00537C5E" w:rsidRDefault="00537C5E" w:rsidP="0079405A">
            <w:pPr>
              <w:tabs>
                <w:tab w:val="left" w:pos="1245"/>
              </w:tabs>
              <w:rPr>
                <w:rFonts w:ascii="Times New Roman" w:hAnsi="Times New Roman" w:cs="Times New Roman"/>
              </w:rPr>
            </w:pPr>
            <w:hyperlink r:id="rId10" w:history="1"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wikipedia.org/</w:t>
              </w:r>
              <w:proofErr w:type="spellStart"/>
              <w:r w:rsidR="00FE4172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Алгебраическая_функция</w:t>
              </w:r>
              <w:proofErr w:type="spellEnd"/>
            </w:hyperlink>
          </w:p>
        </w:tc>
        <w:tc>
          <w:tcPr>
            <w:tcW w:w="1587" w:type="dxa"/>
          </w:tcPr>
          <w:p w14:paraId="05FC071E" w14:textId="029EFD0D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Пользователи интернета</w:t>
            </w:r>
          </w:p>
        </w:tc>
        <w:tc>
          <w:tcPr>
            <w:tcW w:w="4803" w:type="dxa"/>
          </w:tcPr>
          <w:p w14:paraId="30A9B92E" w14:textId="5BB8E018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F2B107" wp14:editId="131D3DF3">
                  <wp:extent cx="2608725" cy="2504215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0037" cy="2524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7A31E4C9" w14:textId="73E8E549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 xml:space="preserve">Определение алгебраической функции, </w:t>
            </w:r>
            <w:r w:rsidR="00403FE9" w:rsidRPr="00537C5E">
              <w:rPr>
                <w:rFonts w:ascii="Times New Roman" w:hAnsi="Times New Roman" w:cs="Times New Roman"/>
              </w:rPr>
              <w:t>частные случаи, алгебраические и трансцендентные числа.</w:t>
            </w:r>
          </w:p>
        </w:tc>
      </w:tr>
      <w:tr w:rsidR="00537C5E" w:rsidRPr="00537C5E" w14:paraId="2B07DC07" w14:textId="77777777" w:rsidTr="00FE4172">
        <w:tc>
          <w:tcPr>
            <w:tcW w:w="447" w:type="dxa"/>
          </w:tcPr>
          <w:p w14:paraId="42DF6332" w14:textId="77777777" w:rsidR="00FE4172" w:rsidRPr="00537C5E" w:rsidRDefault="00FE4172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678" w:type="dxa"/>
          </w:tcPr>
          <w:p w14:paraId="0EED4D48" w14:textId="66679AC3" w:rsidR="00FE4172" w:rsidRPr="00537C5E" w:rsidRDefault="00537C5E" w:rsidP="0079405A">
            <w:pPr>
              <w:rPr>
                <w:rFonts w:ascii="Times New Roman" w:hAnsi="Times New Roman" w:cs="Times New Roman"/>
              </w:rPr>
            </w:pPr>
            <w:hyperlink r:id="rId12" w:history="1">
              <w:r w:rsidR="00403FE9" w:rsidRPr="00537C5E">
                <w:rPr>
                  <w:rStyle w:val="a4"/>
                  <w:rFonts w:ascii="Times New Roman" w:hAnsi="Times New Roman" w:cs="Times New Roman"/>
                  <w:color w:val="auto"/>
                </w:rPr>
                <w:t>subphysics.com/1-2</w:t>
              </w:r>
            </w:hyperlink>
          </w:p>
        </w:tc>
        <w:tc>
          <w:tcPr>
            <w:tcW w:w="1587" w:type="dxa"/>
          </w:tcPr>
          <w:p w14:paraId="40BA8E03" w14:textId="0F45C916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В. Зайцев.</w:t>
            </w:r>
          </w:p>
        </w:tc>
        <w:tc>
          <w:tcPr>
            <w:tcW w:w="4803" w:type="dxa"/>
          </w:tcPr>
          <w:p w14:paraId="4FE6CE2C" w14:textId="425DFE1D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221C7A5" wp14:editId="5400AFA0">
                  <wp:extent cx="2459547" cy="236101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438" cy="2377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48059F4" w14:textId="77FEE280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Реальные и мнимые математические объекты.</w:t>
            </w:r>
          </w:p>
        </w:tc>
      </w:tr>
      <w:tr w:rsidR="00537C5E" w:rsidRPr="00537C5E" w14:paraId="34A9CE4E" w14:textId="77777777" w:rsidTr="00FE4172">
        <w:tc>
          <w:tcPr>
            <w:tcW w:w="447" w:type="dxa"/>
          </w:tcPr>
          <w:p w14:paraId="6CAA574F" w14:textId="715C4C17" w:rsidR="00FE4172" w:rsidRPr="00537C5E" w:rsidRDefault="00FE4172" w:rsidP="0079405A">
            <w:pPr>
              <w:rPr>
                <w:rFonts w:ascii="Times New Roman" w:hAnsi="Times New Roman" w:cs="Times New Roman"/>
                <w:lang w:val="en-US"/>
              </w:rPr>
            </w:pPr>
            <w:r w:rsidRPr="00537C5E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4678" w:type="dxa"/>
          </w:tcPr>
          <w:p w14:paraId="5DE46E01" w14:textId="1F05A730" w:rsidR="00FE4172" w:rsidRPr="00537C5E" w:rsidRDefault="00537C5E" w:rsidP="0079405A">
            <w:pPr>
              <w:rPr>
                <w:rFonts w:ascii="Times New Roman" w:hAnsi="Times New Roman" w:cs="Times New Roman"/>
                <w:lang w:val="en-US"/>
              </w:rPr>
            </w:pPr>
            <w:hyperlink r:id="rId14" w:anchor="answer63549-anchor" w:history="1">
              <w:r w:rsidR="00403FE9" w:rsidRPr="00537C5E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thequestion.ru/62788</w:t>
              </w:r>
            </w:hyperlink>
          </w:p>
        </w:tc>
        <w:tc>
          <w:tcPr>
            <w:tcW w:w="1587" w:type="dxa"/>
          </w:tcPr>
          <w:p w14:paraId="1F5D0364" w14:textId="7DA4FA9C" w:rsidR="00FE4172" w:rsidRPr="00537C5E" w:rsidRDefault="00403FE9" w:rsidP="0079405A">
            <w:pPr>
              <w:rPr>
                <w:rFonts w:ascii="Times New Roman" w:hAnsi="Times New Roman" w:cs="Times New Roman"/>
                <w:lang w:val="en-US"/>
              </w:rPr>
            </w:pPr>
            <w:r w:rsidRPr="00537C5E">
              <w:rPr>
                <w:rFonts w:ascii="Times New Roman" w:hAnsi="Times New Roman" w:cs="Times New Roman"/>
                <w:lang w:val="en-US"/>
              </w:rPr>
              <w:t>Ф</w:t>
            </w:r>
            <w:r w:rsidRPr="00537C5E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537C5E">
              <w:rPr>
                <w:rFonts w:ascii="Times New Roman" w:hAnsi="Times New Roman" w:cs="Times New Roman"/>
                <w:lang w:val="en-US"/>
              </w:rPr>
              <w:t>Уберти</w:t>
            </w:r>
            <w:proofErr w:type="spellEnd"/>
          </w:p>
        </w:tc>
        <w:tc>
          <w:tcPr>
            <w:tcW w:w="4803" w:type="dxa"/>
          </w:tcPr>
          <w:p w14:paraId="4E57E3CD" w14:textId="1B56563C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ECEDB35" wp14:editId="29942755">
                  <wp:extent cx="2440278" cy="234251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854" cy="235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1CCB0C76" w14:textId="5B268BB1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Существуют ли математические объекты до того, как о них узнали математики и где.</w:t>
            </w:r>
          </w:p>
        </w:tc>
      </w:tr>
      <w:tr w:rsidR="00537C5E" w:rsidRPr="00537C5E" w14:paraId="48EC725B" w14:textId="77777777" w:rsidTr="00FE4172">
        <w:tc>
          <w:tcPr>
            <w:tcW w:w="447" w:type="dxa"/>
          </w:tcPr>
          <w:p w14:paraId="5632D22F" w14:textId="5D33EEBB" w:rsidR="00FE4172" w:rsidRPr="00537C5E" w:rsidRDefault="00FE4172" w:rsidP="0079405A">
            <w:pPr>
              <w:rPr>
                <w:rFonts w:ascii="Times New Roman" w:hAnsi="Times New Roman" w:cs="Times New Roman"/>
                <w:lang w:val="en-US"/>
              </w:rPr>
            </w:pPr>
            <w:r w:rsidRPr="00537C5E">
              <w:rPr>
                <w:rFonts w:ascii="Times New Roman" w:hAnsi="Times New Roman" w:cs="Times New Roman"/>
                <w:lang w:val="en-US"/>
              </w:rPr>
              <w:lastRenderedPageBreak/>
              <w:t>7</w:t>
            </w:r>
          </w:p>
        </w:tc>
        <w:tc>
          <w:tcPr>
            <w:tcW w:w="4678" w:type="dxa"/>
          </w:tcPr>
          <w:p w14:paraId="76B649E2" w14:textId="30F97498" w:rsidR="00FE4172" w:rsidRPr="00537C5E" w:rsidRDefault="00537C5E" w:rsidP="0079405A">
            <w:pPr>
              <w:rPr>
                <w:rFonts w:ascii="Times New Roman" w:hAnsi="Times New Roman" w:cs="Times New Roman"/>
                <w:lang w:val="en-US"/>
              </w:rPr>
            </w:pPr>
            <w:hyperlink r:id="rId16" w:history="1">
              <w:r w:rsidR="00403FE9" w:rsidRPr="00537C5E">
                <w:rPr>
                  <w:rStyle w:val="a4"/>
                  <w:rFonts w:ascii="Times New Roman" w:hAnsi="Times New Roman" w:cs="Times New Roman"/>
                  <w:color w:val="auto"/>
                  <w:lang w:val="en-US"/>
                </w:rPr>
                <w:t>habr.com/347294</w:t>
              </w:r>
            </w:hyperlink>
          </w:p>
        </w:tc>
        <w:tc>
          <w:tcPr>
            <w:tcW w:w="1587" w:type="dxa"/>
          </w:tcPr>
          <w:p w14:paraId="4A3D6A1F" w14:textId="36490FA1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proofErr w:type="spellStart"/>
            <w:r w:rsidRPr="00537C5E">
              <w:rPr>
                <w:rFonts w:ascii="Times New Roman" w:hAnsi="Times New Roman" w:cs="Times New Roman"/>
              </w:rPr>
              <w:t>Цяочу</w:t>
            </w:r>
            <w:proofErr w:type="spellEnd"/>
            <w:r w:rsidRPr="00537C5E">
              <w:rPr>
                <w:rFonts w:ascii="Times New Roman" w:hAnsi="Times New Roman" w:cs="Times New Roman"/>
              </w:rPr>
              <w:t xml:space="preserve"> Юань</w:t>
            </w:r>
          </w:p>
        </w:tc>
        <w:tc>
          <w:tcPr>
            <w:tcW w:w="4803" w:type="dxa"/>
          </w:tcPr>
          <w:p w14:paraId="311D0D64" w14:textId="1B30569C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5F9621A" wp14:editId="303150FA">
                  <wp:extent cx="2568385" cy="2465492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421" cy="2478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42977EE8" w14:textId="4BC42243" w:rsidR="00FE4172" w:rsidRPr="00537C5E" w:rsidRDefault="00403FE9" w:rsidP="0079405A">
            <w:pPr>
              <w:rPr>
                <w:rFonts w:ascii="Times New Roman" w:hAnsi="Times New Roman" w:cs="Times New Roman"/>
              </w:rPr>
            </w:pPr>
            <w:r w:rsidRPr="00537C5E">
              <w:rPr>
                <w:rFonts w:ascii="Times New Roman" w:hAnsi="Times New Roman" w:cs="Times New Roman"/>
              </w:rPr>
              <w:t>Система типов в математике.</w:t>
            </w:r>
          </w:p>
        </w:tc>
      </w:tr>
    </w:tbl>
    <w:p w14:paraId="495294FE" w14:textId="77777777" w:rsidR="00A15E43" w:rsidRPr="00537C5E" w:rsidRDefault="00A15E43">
      <w:pPr>
        <w:rPr>
          <w:rFonts w:ascii="Times New Roman" w:hAnsi="Times New Roman" w:cs="Times New Roman"/>
        </w:rPr>
      </w:pPr>
    </w:p>
    <w:sectPr w:rsidR="00A15E43" w:rsidRPr="00537C5E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UyMzc1MjS3MDZU0lEKTi0uzszPAykwrAUAFGR6USwAAAA="/>
  </w:docVars>
  <w:rsids>
    <w:rsidRoot w:val="002A7E15"/>
    <w:rsid w:val="002A7E15"/>
    <w:rsid w:val="00403FE9"/>
    <w:rsid w:val="00537C5E"/>
    <w:rsid w:val="008F2325"/>
    <w:rsid w:val="00A15E43"/>
    <w:rsid w:val="00FE4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9895D"/>
  <w15:chartTrackingRefBased/>
  <w15:docId w15:val="{CF683360-6511-413B-BB26-7EC1154A4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4172"/>
  </w:style>
  <w:style w:type="paragraph" w:styleId="1">
    <w:name w:val="heading 1"/>
    <w:basedOn w:val="a"/>
    <w:next w:val="a"/>
    <w:link w:val="10"/>
    <w:uiPriority w:val="9"/>
    <w:qFormat/>
    <w:rsid w:val="00FE4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E4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FE4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E417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E4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file.net/preview/2975741/page:24/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subphysics.com/1-2.html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s://habr.com/ru/post/347294/" TargetMode="External"/><Relationship Id="rId1" Type="http://schemas.openxmlformats.org/officeDocument/2006/relationships/styles" Target="styles.xml"/><Relationship Id="rId6" Type="http://schemas.openxmlformats.org/officeDocument/2006/relationships/hyperlink" Target="http://kspt.icc.spbstu.ru/media/files/2012/course/comp-algebra/CAS_L07.pdf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ru.wikipedia.org/wiki/&#1040;&#1083;&#1075;&#1077;&#1073;&#1088;&#1072;&#1080;&#1095;&#1077;&#1089;&#1082;&#1072;&#1103;_&#1092;&#1091;&#1085;&#1082;&#1094;&#1080;&#1103;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ru.wikipedia.org/wiki/&#1052;&#1072;&#1090;&#1077;&#1084;&#1072;&#1090;&#1080;&#1095;&#1077;&#1089;&#1082;&#1080;&#1081;_&#1086;&#1073;&#1098;&#1077;&#1082;&#1090;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thequestion.ru/questions/62788/answer-anchor/answer/635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Voshod Nester</cp:lastModifiedBy>
  <cp:revision>5</cp:revision>
  <dcterms:created xsi:type="dcterms:W3CDTF">2020-05-22T18:21:00Z</dcterms:created>
  <dcterms:modified xsi:type="dcterms:W3CDTF">2023-05-29T15:33:00Z</dcterms:modified>
</cp:coreProperties>
</file>